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in</w:t>
      </w:r>
      <w:r>
        <w:t xml:space="preserve"> </w:t>
      </w:r>
      <w:r>
        <w:t xml:space="preserve">Australia</w:t>
      </w:r>
      <w:r>
        <w:t xml:space="preserve"> </w:t>
      </w:r>
      <w:r>
        <w:t xml:space="preserve">Sydney</w:t>
      </w:r>
    </w:p>
    <w:bookmarkStart w:id="20" w:name="internship-application-letter"/>
    <w:p>
      <w:pPr>
        <w:pStyle w:val="Heading1"/>
      </w:pPr>
      <w:r>
        <w:t xml:space="preserve">Internship Application Letter</w:t>
      </w:r>
    </w:p>
    <w:p>
      <w:pPr>
        <w:pStyle w:val="FirstParagraph"/>
      </w:pPr>
      <w:r>
        <w:t xml:space="preserve">For Professor [Professor's Last Name]</w:t>
      </w:r>
      <w:r>
        <w:br/>
      </w:r>
      <w:r>
        <w:t xml:space="preserve">Faculty of [Relevant Department]</w:t>
      </w:r>
      <w:r>
        <w:br/>
      </w:r>
      <w:r>
        <w:t xml:space="preserve">University of Sydney</w:t>
      </w:r>
      <w:r>
        <w:br/>
      </w:r>
      <w:r>
        <w:t xml:space="preserve">Australia Sydney</w:t>
      </w:r>
    </w:p>
    <w:bookmarkEnd w:id="20"/>
    <w:p>
      <w:pPr>
        <w:pStyle w:val="BodyText"/>
      </w:pPr>
      <w:r>
        <w:t xml:space="preserve">Dear Professor [Professor's Last Name],</w:t>
      </w:r>
    </w:p>
    <w:p>
      <w:pPr>
        <w:pStyle w:val="BodyText"/>
      </w:pPr>
      <w:r>
        <w:t xml:space="preserve">I am writing to express my profound enthusiasm for the opportunity to contribute as an intern within your research group at the University of Sydney. As a final-year undergraduate student in Environmental Science at Macquarie University, I have meticulously followed your groundbreaking work on urban resilience and climate adaptation strategies—particularly your recent publication in</w:t>
      </w:r>
      <w:r>
        <w:t xml:space="preserve"> </w:t>
      </w:r>
      <w:r>
        <w:rPr>
          <w:iCs/>
          <w:i/>
        </w:rPr>
        <w:t xml:space="preserve">Nature Climate Change</w:t>
      </w:r>
      <w:r>
        <w:t xml:space="preserve"> </w:t>
      </w:r>
      <w:r>
        <w:t xml:space="preserve">titled "Sydney's Adaptive Urban Landscapes: A Multiscale Analysis." This</w:t>
      </w:r>
      <w:r>
        <w:t xml:space="preserve"> </w:t>
      </w:r>
      <w:r>
        <w:rPr>
          <w:bCs/>
          <w:b/>
        </w:rPr>
        <w:t xml:space="preserve">Internship Application Letter</w:t>
      </w:r>
      <w:r>
        <w:t xml:space="preserve"> </w:t>
      </w:r>
      <w:r>
        <w:t xml:space="preserve">represents not merely a professional milestone, but a deeply considered step toward aligning my academic trajectory with Australia Sydney's position as a global leader in sustainable urban innovation.</w:t>
      </w:r>
    </w:p>
    <w:p>
      <w:pPr>
        <w:pStyle w:val="BodyText"/>
      </w:pPr>
      <w:r>
        <w:t xml:space="preserve">My academic journey has been deliberately constructed to prepare me for the intellectual rigor required in your laboratory. I have maintained a 7.8/8.0 GPA while completing advanced coursework in Geographic Information Systems (GIS), climate modeling, and statistical analysis—skills directly applicable to your current projects on Sydney Harbour's vulnerability assessment. During my capstone project, I developed a spatial analysis model predicting flood risks across Western Sydney’s urban fringe using open-source remote sensing data; this work earned me the Dean's Research Excellence Award and provided me with hands-on experience with Python, QGIS, and ArcGIS—all tools you utilize in your lab. What distinguishes my approach is my commitment to translating academic research into tangible community impact—a principle I recognize as central to your research philosophy at the University of Sydney.</w:t>
      </w:r>
    </w:p>
    <w:p>
      <w:pPr>
        <w:pStyle w:val="BodyText"/>
      </w:pPr>
      <w:r>
        <w:t xml:space="preserve">My fascination with Australia Sydney's unique urban ecology stems from a year-long exchange program at the University of Melbourne, where I studied climate adaptation policies in Melbourne’s Docklands precinct. This experience crystallized my understanding that effective solutions require deep contextual knowledge—a perspective I believe your research embodies. In Sydney, the convergence of coastal vulnerability, rapid urbanization, and indigenous land management practices creates an unparalleled laboratory for innovative environmental science. I am particularly eager to learn from your team's work on integrating Aboriginal ecological knowledge with modern climate modeling in the "Living Sydney" initiative—a project that resonates deeply with my own research interests. The opportunity to contribute to such meaningful work under your mentorship represents precisely the academic and professional challenge I seek.</w:t>
      </w:r>
    </w:p>
    <w:p>
      <w:pPr>
        <w:pStyle w:val="BodyText"/>
      </w:pPr>
      <w:r>
        <w:t xml:space="preserve">Beyond technical competencies, I possess three attributes essential for success in your research environment:</w:t>
      </w:r>
    </w:p>
    <w:p>
      <w:pPr>
        <w:numPr>
          <w:ilvl w:val="0"/>
          <w:numId w:val="1001"/>
        </w:numPr>
        <w:pStyle w:val="Compact"/>
      </w:pPr>
      <w:r>
        <w:rPr>
          <w:bCs/>
          <w:b/>
        </w:rPr>
        <w:t xml:space="preserve">Interdisciplinary Collaboration:</w:t>
      </w:r>
      <w:r>
        <w:t xml:space="preserve"> </w:t>
      </w:r>
      <w:r>
        <w:t xml:space="preserve">As a member of Macquarie’s Urban Futures Research Collective, I co-authored a policy brief on heat island mitigation that was presented to the City of Sydney’s Environmental Planning Committee.</w:t>
      </w:r>
    </w:p>
    <w:p>
      <w:pPr>
        <w:numPr>
          <w:ilvl w:val="0"/>
          <w:numId w:val="1001"/>
        </w:numPr>
        <w:pStyle w:val="Compact"/>
      </w:pPr>
      <w:r>
        <w:rPr>
          <w:bCs/>
          <w:b/>
        </w:rPr>
        <w:t xml:space="preserve">Cultural Fluency in Australia Sydney:</w:t>
      </w:r>
      <w:r>
        <w:t xml:space="preserve"> </w:t>
      </w:r>
      <w:r>
        <w:t xml:space="preserve">Having lived in Bondi for six months during my exchange, I understand both the technical nuances and cultural context of urban sustainability work here. I am familiar with local environmental agencies (like NSW EPA) and community initiatives such as the "Sydney 2030 Plan."</w:t>
      </w:r>
    </w:p>
    <w:p>
      <w:pPr>
        <w:numPr>
          <w:ilvl w:val="0"/>
          <w:numId w:val="1001"/>
        </w:numPr>
        <w:pStyle w:val="Compact"/>
      </w:pPr>
      <w:r>
        <w:rPr>
          <w:bCs/>
          <w:b/>
        </w:rPr>
        <w:t xml:space="preserve">Research Ethics Commitment:</w:t>
      </w:r>
      <w:r>
        <w:t xml:space="preserve"> </w:t>
      </w:r>
      <w:r>
        <w:t xml:space="preserve">I recently completed ethics certification through Australia’s National Health and Medical Research Council (NHMRC), ensuring all my work adheres to the highest standards for community-engaged research—a value your group emphasizes in publications like "Ethics in Urban Climate Adaptation" (2023).</w:t>
      </w:r>
    </w:p>
    <w:p>
      <w:pPr>
        <w:pStyle w:val="FirstParagraph"/>
      </w:pPr>
      <w:r>
        <w:t xml:space="preserve">I am especially drawn to your laboratory's emphasis on student development. Your recent statement, "The best climate solutions emerge when we elevate diverse perspectives," reflects my own belief that true innovation requires inclusive mentorship. I would be honored to contribute to your team’s upcoming grant application for the Australian Research Council (ARC) Linkage Project on "Coastal Resilience in Southeast Asia." My experience in data visualization—demonstrated through interactive web maps for community flood warnings—aligns with this project's need for accessible communication tools. Furthermore, I am prepared to dedicate 20 hours per week during the upcoming semester, and would welcome the opportunity to assist with fieldwork across Sydney’s coastal zones as part of your team's data collection efforts.</w:t>
      </w:r>
    </w:p>
    <w:p>
      <w:pPr>
        <w:pStyle w:val="BodyText"/>
      </w:pPr>
      <w:r>
        <w:t xml:space="preserve">Australia Sydney offers a unique ecosystem for environmental research where academic inquiry directly informs city planning. The University of Sydney’s proximity to the Port Botany industrial corridor, the Parramatta River catchment, and the Blue Mountains provides an unmatched natural laboratory—exactly where I aspire to apply my skills. My goal is not merely to complete an internship, but to become a long-term contributor to Australia's environmental research landscape. I am confident that your mentorship would be instrumental in helping me develop the nuanced understanding required for meaningful impact in this field.</w:t>
      </w:r>
    </w:p>
    <w:p>
      <w:pPr>
        <w:pStyle w:val="BodyText"/>
      </w:pPr>
      <w:r>
        <w:t xml:space="preserve">I have attached my curriculum vitae, academic transcripts, and a sample of my spatial analysis work for your review. My references include Dr. Emily Chen (Macquarie University’s Director of Climate Research) and Professor James Tanaka (University of Melbourne), both familiar with the Australian research environment. I understand that securing an internship in Australia Sydney is highly competitive, and I am prepared to provide any additional documentation required.</w:t>
      </w:r>
    </w:p>
    <w:p>
      <w:pPr>
        <w:pStyle w:val="BodyText"/>
      </w:pPr>
      <w:r>
        <w:t xml:space="preserve">Thank you for considering my application. I would be deeply grateful for the opportunity to discuss how my background in environmental modeling, passion for Sydney's ecological challenges, and commitment to ethical research could support your team’s objectives. I am available for a virtual meeting at your convenience and will follow up next week if I have not heard from you. As a student committed to making tangible contributions to Australia's sustainable future, I eagerly anticipate the possibility of contributing to your esteemed research group in Australia Sydney.</w:t>
      </w:r>
    </w:p>
    <w:p>
      <w:pPr>
        <w:pStyle w:val="BodyText"/>
      </w:pPr>
      <w:r>
        <w:t xml:space="preserve">With sincere appreciation for your time and consideration,</w:t>
      </w:r>
    </w:p>
    <w:p>
      <w:pPr>
        <w:pStyle w:val="BodyText"/>
      </w:pPr>
      <w:r>
        <w:t xml:space="preserve">Alexandra Morgan</w:t>
      </w:r>
    </w:p>
    <w:p>
      <w:pPr>
        <w:pStyle w:val="BodyText"/>
      </w:pPr>
      <w:r>
        <w:t xml:space="preserve">Environmental Science Student (Final Year)</w:t>
      </w:r>
    </w:p>
    <w:p>
      <w:pPr>
        <w:pStyle w:val="BodyText"/>
      </w:pPr>
      <w:r>
        <w:t xml:space="preserve">Macquarie University, Sydney, NSW 2109</w:t>
      </w:r>
    </w:p>
    <w:p>
      <w:pPr>
        <w:pStyle w:val="BodyText"/>
      </w:pPr>
      <w:r>
        <w:t xml:space="preserve">Email: alex.morgan@mq.edu.au | Phone: +61 412 345 678</w:t>
      </w:r>
    </w:p>
    <w:p>
      <w:pPr>
        <w:pStyle w:val="BodyText"/>
      </w:pPr>
      <w:r>
        <w:rPr>
          <w:bCs/>
          <w:b/>
        </w:rPr>
        <w:t xml:space="preserve">Attachment:</w:t>
      </w:r>
      <w:r>
        <w:t xml:space="preserve"> </w:t>
      </w:r>
      <w:r>
        <w:t xml:space="preserve">Curriculum Vitae, Academic Transcripts, Research Sample (Interactive GIS Map)</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fessor in Australia Sydney</dc:title>
  <dc:creator/>
  <dc:language>en</dc:language>
  <cp:keywords/>
  <dcterms:created xsi:type="dcterms:W3CDTF">2026-07-20T00:08:11Z</dcterms:created>
  <dcterms:modified xsi:type="dcterms:W3CDTF">2026-07-20T00:08:11Z</dcterms:modified>
</cp:coreProperties>
</file>

<file path=docProps/custom.xml><?xml version="1.0" encoding="utf-8"?>
<Properties xmlns="http://schemas.openxmlformats.org/officeDocument/2006/custom-properties" xmlns:vt="http://schemas.openxmlformats.org/officeDocument/2006/docPropsVTypes"/>
</file>